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50036" w14:textId="77777777" w:rsidR="004C58A3" w:rsidRDefault="004C58A3" w:rsidP="004C58A3">
      <w:pPr>
        <w:pStyle w:val="Heading1"/>
        <w:spacing w:after="360"/>
      </w:pPr>
      <w:r>
        <w:t>WHO SAID IT?</w:t>
      </w:r>
    </w:p>
    <w:p w14:paraId="239451F8" w14:textId="035730D6" w:rsidR="004C58A3" w:rsidRDefault="004C58A3" w:rsidP="004C58A3">
      <w:pPr>
        <w:spacing w:after="360"/>
      </w:pPr>
      <w:r>
        <w:t>“A Witch who cannot curse cannot heal.”</w:t>
      </w:r>
      <w:r w:rsidR="002505DB">
        <w:t xml:space="preserve">  - Z. Budapest</w:t>
      </w:r>
    </w:p>
    <w:p w14:paraId="56EE7ABB" w14:textId="67DF36C4" w:rsidR="004C58A3" w:rsidRDefault="004C58A3" w:rsidP="004C58A3">
      <w:pPr>
        <w:spacing w:after="360"/>
      </w:pPr>
      <w:r w:rsidRPr="00E31B87">
        <w:t>“No matter how important everything else is to magical success, belief is the most crucial.”</w:t>
      </w:r>
      <w:r w:rsidR="002505DB">
        <w:t xml:space="preserve"> – Dorothy Morrison</w:t>
      </w:r>
    </w:p>
    <w:p w14:paraId="649AC600" w14:textId="7443FBC9" w:rsidR="004C58A3" w:rsidRDefault="004C58A3" w:rsidP="004C58A3">
      <w:pPr>
        <w:spacing w:after="360"/>
      </w:pPr>
      <w:r>
        <w:t>“</w:t>
      </w:r>
      <w:r w:rsidRPr="00E31B87">
        <w:t>If we pursue a spiritual path in depth, then it changes who and what we are. There is no turning back. We can only move forward.</w:t>
      </w:r>
      <w:r>
        <w:t>”</w:t>
      </w:r>
      <w:r w:rsidR="00BF7AC9">
        <w:t xml:space="preserve"> - </w:t>
      </w:r>
      <w:proofErr w:type="spellStart"/>
      <w:r w:rsidR="00BF7AC9" w:rsidRPr="00BF7AC9">
        <w:t>Vivianne</w:t>
      </w:r>
      <w:proofErr w:type="spellEnd"/>
      <w:r w:rsidR="00BF7AC9" w:rsidRPr="00BF7AC9">
        <w:t xml:space="preserve"> Crowley</w:t>
      </w:r>
      <w:r w:rsidR="00BF7AC9">
        <w:t xml:space="preserve"> (Introduced “cross-initiation”</w:t>
      </w:r>
    </w:p>
    <w:p w14:paraId="20AADE65" w14:textId="29C31113" w:rsidR="004C58A3" w:rsidRDefault="004C58A3" w:rsidP="004C58A3">
      <w:pPr>
        <w:spacing w:after="360"/>
      </w:pPr>
      <w:r>
        <w:t>“</w:t>
      </w:r>
      <w:r w:rsidRPr="00E31B87">
        <w:t>Magickal experiences are intuitive experiences felt at the spiritual level.</w:t>
      </w:r>
      <w:r>
        <w:t>”</w:t>
      </w:r>
      <w:r w:rsidR="00BF7AC9">
        <w:t xml:space="preserve"> – Ellen Dugan (Cottage Witch)</w:t>
      </w:r>
    </w:p>
    <w:p w14:paraId="06A8B0C7" w14:textId="153EB434" w:rsidR="004C58A3" w:rsidRDefault="004C58A3" w:rsidP="004C58A3">
      <w:pPr>
        <w:spacing w:after="360"/>
      </w:pPr>
      <w:r>
        <w:t>“</w:t>
      </w:r>
      <w:r w:rsidRPr="00E31B87">
        <w:t>There are some situations even a half-</w:t>
      </w:r>
      <w:proofErr w:type="spellStart"/>
      <w:r w:rsidRPr="00E31B87">
        <w:t>Sidhe</w:t>
      </w:r>
      <w:proofErr w:type="spellEnd"/>
      <w:r w:rsidRPr="00E31B87">
        <w:t xml:space="preserve"> grand wizard can’t fix.</w:t>
      </w:r>
      <w:r>
        <w:t>”</w:t>
      </w:r>
      <w:r w:rsidR="00BF7AC9">
        <w:t xml:space="preserve"> - </w:t>
      </w:r>
      <w:r w:rsidR="00BF7AC9" w:rsidRPr="00BF7AC9">
        <w:t>Ellen Cannon Reed</w:t>
      </w:r>
      <w:r w:rsidR="00BF7AC9">
        <w:t xml:space="preserve"> (</w:t>
      </w:r>
      <w:proofErr w:type="spellStart"/>
      <w:r w:rsidR="00BF7AC9">
        <w:t>Isian</w:t>
      </w:r>
      <w:proofErr w:type="spellEnd"/>
      <w:r w:rsidR="00BF7AC9">
        <w:t xml:space="preserve"> Tradition, Kabbalistic Witch)</w:t>
      </w:r>
    </w:p>
    <w:p w14:paraId="119785E4" w14:textId="6C676E95" w:rsidR="004C58A3" w:rsidRDefault="004C58A3" w:rsidP="004C58A3">
      <w:pPr>
        <w:spacing w:after="360"/>
      </w:pPr>
      <w:r>
        <w:t>“</w:t>
      </w:r>
      <w:r w:rsidRPr="00753FD9">
        <w:t>Magic is the practice of causing change through the use of powers as yet not defined or accepted by science.</w:t>
      </w:r>
      <w:r>
        <w:t>”</w:t>
      </w:r>
      <w:r w:rsidR="00BF7AC9">
        <w:t xml:space="preserve"> – Scott Cunningham</w:t>
      </w:r>
    </w:p>
    <w:p w14:paraId="7CF82ABB" w14:textId="5471F871" w:rsidR="004C58A3" w:rsidRDefault="004C58A3" w:rsidP="004C58A3">
      <w:pPr>
        <w:spacing w:after="360"/>
      </w:pPr>
      <w:r>
        <w:t>“</w:t>
      </w:r>
      <w:r w:rsidRPr="00E31B87">
        <w:t>The essence of independence has been to think and act according to standards from within, not without.</w:t>
      </w:r>
      <w:r>
        <w:t>”</w:t>
      </w:r>
      <w:r w:rsidR="00BF7AC9">
        <w:t xml:space="preserve"> - </w:t>
      </w:r>
      <w:proofErr w:type="spellStart"/>
      <w:r w:rsidR="00BF7AC9" w:rsidRPr="00BF7AC9">
        <w:t>Aleister</w:t>
      </w:r>
      <w:proofErr w:type="spellEnd"/>
      <w:r w:rsidR="00BF7AC9" w:rsidRPr="00BF7AC9">
        <w:t xml:space="preserve"> Crowley</w:t>
      </w:r>
    </w:p>
    <w:p w14:paraId="3A090BDC" w14:textId="19624FA1" w:rsidR="004C58A3" w:rsidRDefault="004C58A3" w:rsidP="004C58A3">
      <w:pPr>
        <w:spacing w:after="360"/>
      </w:pPr>
      <w:r>
        <w:t>“</w:t>
      </w:r>
      <w:r w:rsidRPr="00E31B87">
        <w:t>We are not on this planet to ask forgiveness of our deities.</w:t>
      </w:r>
      <w:r>
        <w:t>”</w:t>
      </w:r>
      <w:r w:rsidR="00BF7AC9">
        <w:t xml:space="preserve"> – Scott Cunningham</w:t>
      </w:r>
    </w:p>
    <w:p w14:paraId="09CF6721" w14:textId="0EE4D829" w:rsidR="004C58A3" w:rsidRDefault="004C58A3" w:rsidP="004C58A3">
      <w:pPr>
        <w:spacing w:after="360"/>
      </w:pPr>
      <w:r>
        <w:t>“</w:t>
      </w:r>
      <w:r w:rsidRPr="00E31B87">
        <w:t>Mythology is what we call someone else’s religion.</w:t>
      </w:r>
      <w:r>
        <w:t>”</w:t>
      </w:r>
      <w:r w:rsidR="00BF7AC9">
        <w:t xml:space="preserve"> – Joseph Campbell (“Follow Your Bliss”) Philosopher &amp; Professor of Literature – Created the Monomyth &amp; the Hero’s Journey.</w:t>
      </w:r>
    </w:p>
    <w:p w14:paraId="3B8F2F67" w14:textId="5D01DCF7" w:rsidR="004C58A3" w:rsidRDefault="004C58A3" w:rsidP="004C58A3">
      <w:pPr>
        <w:spacing w:after="360"/>
      </w:pPr>
      <w:r>
        <w:t>“</w:t>
      </w:r>
      <w:r w:rsidRPr="00E31B87">
        <w:t>There is something pagan in me that I cannot shake off. In short, I deny nothing, but doubt everything.</w:t>
      </w:r>
      <w:r>
        <w:t>”</w:t>
      </w:r>
      <w:r w:rsidR="00BF7AC9">
        <w:t xml:space="preserve"> – Lord Byron</w:t>
      </w:r>
    </w:p>
    <w:p w14:paraId="7F1A52F6" w14:textId="28FCE181" w:rsidR="004C58A3" w:rsidRDefault="004C58A3" w:rsidP="004C58A3">
      <w:pPr>
        <w:spacing w:after="360"/>
      </w:pPr>
      <w:r>
        <w:t>“</w:t>
      </w:r>
      <w:r w:rsidRPr="00E31B87">
        <w:t>Man suffers only because he takes seriously what the gods made for fun.</w:t>
      </w:r>
      <w:r>
        <w:t>”</w:t>
      </w:r>
      <w:r w:rsidR="00996A47">
        <w:t xml:space="preserve"> – Alan Watts (Philosopher)</w:t>
      </w:r>
    </w:p>
    <w:p w14:paraId="4CC66C67" w14:textId="4F9312D3" w:rsidR="004C58A3" w:rsidRDefault="004C58A3" w:rsidP="004C58A3">
      <w:pPr>
        <w:spacing w:after="360"/>
      </w:pPr>
      <w:r>
        <w:lastRenderedPageBreak/>
        <w:t>“</w:t>
      </w:r>
      <w:r w:rsidRPr="00E31B87">
        <w:t>The authentic pagan has no need of religion because, whatever religion can provide, he already has it.</w:t>
      </w:r>
      <w:r>
        <w:t>”</w:t>
      </w:r>
      <w:r w:rsidR="00996A47">
        <w:t xml:space="preserve"> – </w:t>
      </w:r>
      <w:proofErr w:type="spellStart"/>
      <w:r w:rsidR="00996A47">
        <w:t>Osho</w:t>
      </w:r>
      <w:proofErr w:type="spellEnd"/>
      <w:r w:rsidR="00996A47">
        <w:t xml:space="preserve"> (Rajneesh – Indian Guru)</w:t>
      </w:r>
    </w:p>
    <w:p w14:paraId="7FDCB09A" w14:textId="00072081" w:rsidR="004C58A3" w:rsidRDefault="004C58A3" w:rsidP="004C58A3">
      <w:pPr>
        <w:spacing w:after="360"/>
      </w:pPr>
      <w:r>
        <w:t>“</w:t>
      </w:r>
      <w:r w:rsidRPr="00E31B87">
        <w:t>This planet is our home. Our life and hers are interdependent.</w:t>
      </w:r>
      <w:r>
        <w:t>”</w:t>
      </w:r>
      <w:r w:rsidR="00996A47">
        <w:t xml:space="preserve"> – Doreen </w:t>
      </w:r>
      <w:proofErr w:type="spellStart"/>
      <w:r w:rsidR="00996A47">
        <w:t>Valiente</w:t>
      </w:r>
      <w:proofErr w:type="spellEnd"/>
    </w:p>
    <w:p w14:paraId="401029EE" w14:textId="2D2BFE47" w:rsidR="004C58A3" w:rsidRDefault="004C58A3" w:rsidP="004C58A3">
      <w:pPr>
        <w:spacing w:after="360"/>
      </w:pPr>
      <w:r>
        <w:t>“</w:t>
      </w:r>
      <w:r w:rsidRPr="00E31B87">
        <w:t xml:space="preserve">We are the possibilities and the unshattered dream, we are what gives life </w:t>
      </w:r>
      <w:proofErr w:type="spellStart"/>
      <w:r w:rsidRPr="00E31B87">
        <w:t>magick</w:t>
      </w:r>
      <w:proofErr w:type="spellEnd"/>
      <w:r w:rsidRPr="00E31B87">
        <w:t>.</w:t>
      </w:r>
      <w:r>
        <w:t>”</w:t>
      </w:r>
      <w:r w:rsidR="00996A47">
        <w:t xml:space="preserve"> – Raven </w:t>
      </w:r>
      <w:proofErr w:type="spellStart"/>
      <w:r w:rsidR="00996A47">
        <w:t>Grimassi</w:t>
      </w:r>
      <w:proofErr w:type="spellEnd"/>
    </w:p>
    <w:p w14:paraId="47256567" w14:textId="2E9ECCFA" w:rsidR="004C58A3" w:rsidRDefault="004C58A3" w:rsidP="004C58A3">
      <w:pPr>
        <w:spacing w:after="360"/>
      </w:pPr>
      <w:r>
        <w:t>“</w:t>
      </w:r>
      <w:r w:rsidRPr="00E31B87">
        <w:t>A religion without a goddess is halfway to atheism.</w:t>
      </w:r>
      <w:r>
        <w:t>”</w:t>
      </w:r>
      <w:r w:rsidR="00996A47">
        <w:t xml:space="preserve"> – Dion Fortune (</w:t>
      </w:r>
      <w:r w:rsidR="00996A47" w:rsidRPr="00996A47">
        <w:t>Violet Mary Firth</w:t>
      </w:r>
      <w:r w:rsidR="00996A47">
        <w:t xml:space="preserve"> – Occultist &amp; novelist)</w:t>
      </w:r>
    </w:p>
    <w:p w14:paraId="7C179103" w14:textId="01A5068C" w:rsidR="004C58A3" w:rsidRDefault="00996A47" w:rsidP="004C58A3">
      <w:pPr>
        <w:spacing w:after="360"/>
      </w:pPr>
      <w:r>
        <w:t>“</w:t>
      </w:r>
      <w:r w:rsidR="004C58A3" w:rsidRPr="00E31B87">
        <w:t>The first time I called myself a 'Witch' was the most magical moment of my life.”</w:t>
      </w:r>
      <w:r>
        <w:t xml:space="preserve"> – Margot Adler</w:t>
      </w:r>
    </w:p>
    <w:p w14:paraId="72B18DE9" w14:textId="6706A421" w:rsidR="004C58A3" w:rsidRDefault="004C58A3" w:rsidP="004C58A3">
      <w:pPr>
        <w:spacing w:after="360"/>
      </w:pPr>
      <w:r>
        <w:t>“</w:t>
      </w:r>
      <w:r w:rsidRPr="00753FD9">
        <w:t>Through the Goddess, we can discover our strength, enlighten our minds, own our bodi</w:t>
      </w:r>
      <w:r>
        <w:t>es, and celebrate our emotions.”</w:t>
      </w:r>
      <w:r w:rsidR="00996A47">
        <w:t xml:space="preserve"> - Starhawk</w:t>
      </w:r>
    </w:p>
    <w:p w14:paraId="6B2E8BE5" w14:textId="5CEBD5C4" w:rsidR="004C58A3" w:rsidRDefault="004C58A3" w:rsidP="004C58A3">
      <w:pPr>
        <w:spacing w:after="360"/>
      </w:pPr>
      <w:r>
        <w:t>“</w:t>
      </w:r>
      <w:r w:rsidRPr="00753FD9">
        <w:t>The Goddess is Alive. Magic is afoot.</w:t>
      </w:r>
      <w:r>
        <w:t>”</w:t>
      </w:r>
      <w:r w:rsidR="00996A47">
        <w:t xml:space="preserve"> – Z Budapest</w:t>
      </w:r>
    </w:p>
    <w:p w14:paraId="0F44C98A" w14:textId="12BAC76D" w:rsidR="004C58A3" w:rsidRDefault="004C58A3" w:rsidP="004C58A3">
      <w:pPr>
        <w:spacing w:after="360"/>
      </w:pPr>
      <w:r>
        <w:t xml:space="preserve">“Magic is not always serious or solemn. It is </w:t>
      </w:r>
      <w:proofErr w:type="gramStart"/>
      <w:r>
        <w:t>a joyous celebration</w:t>
      </w:r>
      <w:proofErr w:type="gramEnd"/>
      <w:r>
        <w:t xml:space="preserve"> and merging with the life-force.”</w:t>
      </w:r>
      <w:r w:rsidR="00996A47">
        <w:t xml:space="preserve"> – Scott Cunningham</w:t>
      </w:r>
    </w:p>
    <w:p w14:paraId="5755D297" w14:textId="4CFB7899" w:rsidR="004C58A3" w:rsidRDefault="004C58A3" w:rsidP="004C58A3">
      <w:pPr>
        <w:spacing w:after="360"/>
      </w:pPr>
      <w:r>
        <w:t>“</w:t>
      </w:r>
      <w:r w:rsidRPr="00753FD9">
        <w:t>The desire for a female Divinity is not just Wiccan. It speaks of a global need.</w:t>
      </w:r>
      <w:r>
        <w:t>”</w:t>
      </w:r>
      <w:r w:rsidR="00996A47">
        <w:t xml:space="preserve"> – Silver </w:t>
      </w:r>
      <w:proofErr w:type="spellStart"/>
      <w:r w:rsidR="00996A47">
        <w:t>Ravenwolf</w:t>
      </w:r>
      <w:proofErr w:type="spellEnd"/>
    </w:p>
    <w:p w14:paraId="56705F66" w14:textId="75791FE9" w:rsidR="004C58A3" w:rsidRDefault="004C58A3" w:rsidP="004C58A3">
      <w:pPr>
        <w:spacing w:after="360"/>
      </w:pPr>
      <w:r>
        <w:t>“</w:t>
      </w:r>
      <w:r w:rsidRPr="00753FD9">
        <w:t>The power is neutral. It cannot be divided into positive and negative energies. Power is power.</w:t>
      </w:r>
      <w:r>
        <w:t>”</w:t>
      </w:r>
      <w:r w:rsidR="00996A47">
        <w:t xml:space="preserve"> – Scott Cunningham</w:t>
      </w:r>
    </w:p>
    <w:p w14:paraId="30089FAD" w14:textId="65E986FB" w:rsidR="004C58A3" w:rsidRDefault="004C58A3" w:rsidP="004C58A3">
      <w:pPr>
        <w:spacing w:after="360"/>
      </w:pPr>
      <w:r>
        <w:t>“</w:t>
      </w:r>
      <w:r w:rsidRPr="00432BA8">
        <w:t xml:space="preserve">If someone gives you a spell you can make successful </w:t>
      </w:r>
      <w:proofErr w:type="spellStart"/>
      <w:r w:rsidRPr="00432BA8">
        <w:t>magick</w:t>
      </w:r>
      <w:proofErr w:type="spellEnd"/>
      <w:r w:rsidRPr="00432BA8">
        <w:t xml:space="preserve"> once. If someone shows you how to analyze spell structure and to construct your own spells, you not only can make </w:t>
      </w:r>
      <w:proofErr w:type="spellStart"/>
      <w:r w:rsidRPr="00432BA8">
        <w:t>magick</w:t>
      </w:r>
      <w:proofErr w:type="spellEnd"/>
      <w:r w:rsidRPr="00432BA8">
        <w:t xml:space="preserve"> forever, but you will become </w:t>
      </w:r>
      <w:proofErr w:type="spellStart"/>
      <w:r w:rsidRPr="00432BA8">
        <w:t>magick</w:t>
      </w:r>
      <w:proofErr w:type="spellEnd"/>
      <w:r w:rsidRPr="00432BA8">
        <w:t xml:space="preserve"> as well.</w:t>
      </w:r>
      <w:r>
        <w:t>”</w:t>
      </w:r>
      <w:r w:rsidR="00996A47">
        <w:t xml:space="preserve"> – </w:t>
      </w:r>
      <w:proofErr w:type="spellStart"/>
      <w:r w:rsidR="00996A47">
        <w:t>Edain</w:t>
      </w:r>
      <w:proofErr w:type="spellEnd"/>
      <w:r w:rsidR="00996A47">
        <w:t xml:space="preserve"> McCoy</w:t>
      </w:r>
    </w:p>
    <w:p w14:paraId="6D1F89BF" w14:textId="62435FEA" w:rsidR="004C58A3" w:rsidRDefault="004C58A3" w:rsidP="004C58A3">
      <w:pPr>
        <w:spacing w:after="360"/>
      </w:pPr>
      <w:r>
        <w:t>“</w:t>
      </w:r>
      <w:r w:rsidRPr="00432BA8">
        <w:t>Don't see a thing working</w:t>
      </w:r>
      <w:r w:rsidR="0057542E">
        <w:t xml:space="preserve"> </w:t>
      </w:r>
      <w:r w:rsidRPr="00432BA8">
        <w:t>-</w:t>
      </w:r>
      <w:r w:rsidR="0057542E">
        <w:t xml:space="preserve"> </w:t>
      </w:r>
      <w:r w:rsidRPr="00432BA8">
        <w:t>see it finished!</w:t>
      </w:r>
      <w:r>
        <w:t>”</w:t>
      </w:r>
      <w:r w:rsidR="00996A47">
        <w:t xml:space="preserve"> – Raymond Buckland</w:t>
      </w:r>
      <w:bookmarkStart w:id="0" w:name="_GoBack"/>
      <w:bookmarkEnd w:id="0"/>
    </w:p>
    <w:sectPr w:rsidR="004C58A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83D33F" w14:textId="77777777" w:rsidR="0064379E" w:rsidRDefault="0064379E" w:rsidP="0097750B">
      <w:r>
        <w:separator/>
      </w:r>
    </w:p>
  </w:endnote>
  <w:endnote w:type="continuationSeparator" w:id="0">
    <w:p w14:paraId="01015B37" w14:textId="77777777" w:rsidR="0064379E" w:rsidRDefault="0064379E" w:rsidP="009775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16A5E" w14:textId="77777777" w:rsidR="00BC0CEB" w:rsidRDefault="00BC0CEB" w:rsidP="00BC0CEB">
    <w:pPr>
      <w:pStyle w:val="Footer"/>
    </w:pPr>
  </w:p>
  <w:p w14:paraId="12AA506C" w14:textId="77777777" w:rsidR="00BC0CEB" w:rsidRPr="0013411B" w:rsidRDefault="00BC0CEB" w:rsidP="00BC0CEB">
    <w:pPr>
      <w:pStyle w:val="Footer"/>
      <w:rPr>
        <w:sz w:val="16"/>
        <w:szCs w:val="16"/>
      </w:rPr>
    </w:pPr>
    <w:r w:rsidRPr="0013411B">
      <w:rPr>
        <w:sz w:val="16"/>
        <w:szCs w:val="16"/>
      </w:rPr>
      <w:t>This document is copyright in its entirety to Crossroads Metaphysical Store &amp; Katrina Rasbold, c2019</w:t>
    </w:r>
  </w:p>
  <w:p w14:paraId="7CC7F60B" w14:textId="77777777" w:rsidR="00BC0CEB" w:rsidRDefault="00BC0C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C26AF" w14:textId="77777777" w:rsidR="0064379E" w:rsidRDefault="0064379E" w:rsidP="0097750B">
      <w:r>
        <w:separator/>
      </w:r>
    </w:p>
  </w:footnote>
  <w:footnote w:type="continuationSeparator" w:id="0">
    <w:p w14:paraId="79D146B3" w14:textId="77777777" w:rsidR="0064379E" w:rsidRDefault="0064379E" w:rsidP="009775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BBC175" w14:textId="4FB4F9DE" w:rsidR="0097750B" w:rsidRDefault="0097750B" w:rsidP="0097750B">
    <w:pPr>
      <w:pStyle w:val="Header"/>
      <w:jc w:val="center"/>
    </w:pPr>
    <w:r>
      <w:rPr>
        <w:noProof/>
      </w:rPr>
      <w:drawing>
        <wp:inline distT="0" distB="0" distL="0" distR="0" wp14:anchorId="17E317F3" wp14:editId="60683D80">
          <wp:extent cx="5943600" cy="7448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_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7448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20801D" w14:textId="77777777" w:rsidR="00BC0CEB" w:rsidRDefault="00BC0CEB" w:rsidP="00BC0CEB">
    <w:pPr>
      <w:pStyle w:val="Heading1"/>
      <w:jc w:val="center"/>
    </w:pPr>
    <w:r>
      <w:t>Wicca 101</w:t>
    </w:r>
    <w:r w:rsidRPr="001E2027">
      <w:t xml:space="preserve"> Study Pack</w:t>
    </w:r>
  </w:p>
  <w:p w14:paraId="6CE292BC" w14:textId="77777777" w:rsidR="00BC0CEB" w:rsidRDefault="00BC0CEB" w:rsidP="0097750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74933"/>
    <w:multiLevelType w:val="hybridMultilevel"/>
    <w:tmpl w:val="A98839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D13CF"/>
    <w:multiLevelType w:val="hybridMultilevel"/>
    <w:tmpl w:val="533231C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1354A"/>
    <w:multiLevelType w:val="hybridMultilevel"/>
    <w:tmpl w:val="0D7C92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DA2CEE"/>
    <w:multiLevelType w:val="hybridMultilevel"/>
    <w:tmpl w:val="B4D00F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DF4CE6"/>
    <w:multiLevelType w:val="hybridMultilevel"/>
    <w:tmpl w:val="A98839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8A4B2B"/>
    <w:multiLevelType w:val="hybridMultilevel"/>
    <w:tmpl w:val="A98839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F26D1"/>
    <w:multiLevelType w:val="hybridMultilevel"/>
    <w:tmpl w:val="A98839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wNjQxMzQxsbQE0ko6SsGpxcWZ+XkgBUa1AE2agFEsAAAA"/>
  </w:docVars>
  <w:rsids>
    <w:rsidRoot w:val="0097750B"/>
    <w:rsid w:val="000F0377"/>
    <w:rsid w:val="00112DB6"/>
    <w:rsid w:val="00176F54"/>
    <w:rsid w:val="001E768E"/>
    <w:rsid w:val="002505DB"/>
    <w:rsid w:val="00352D4B"/>
    <w:rsid w:val="003D7C04"/>
    <w:rsid w:val="00496315"/>
    <w:rsid w:val="004C58A3"/>
    <w:rsid w:val="0057542E"/>
    <w:rsid w:val="0064379E"/>
    <w:rsid w:val="006C14C8"/>
    <w:rsid w:val="006D3FB9"/>
    <w:rsid w:val="00800695"/>
    <w:rsid w:val="00846CC4"/>
    <w:rsid w:val="008E648A"/>
    <w:rsid w:val="00925FB1"/>
    <w:rsid w:val="00956ADC"/>
    <w:rsid w:val="0097750B"/>
    <w:rsid w:val="00984D79"/>
    <w:rsid w:val="00996A47"/>
    <w:rsid w:val="00A47153"/>
    <w:rsid w:val="00AE13DE"/>
    <w:rsid w:val="00AE6BFC"/>
    <w:rsid w:val="00B221D8"/>
    <w:rsid w:val="00BA3796"/>
    <w:rsid w:val="00BC0CEB"/>
    <w:rsid w:val="00BE66BA"/>
    <w:rsid w:val="00BF7AC9"/>
    <w:rsid w:val="00C14895"/>
    <w:rsid w:val="00C36AE2"/>
    <w:rsid w:val="00D0122A"/>
    <w:rsid w:val="00D611C1"/>
    <w:rsid w:val="00DD0039"/>
    <w:rsid w:val="00E07A13"/>
    <w:rsid w:val="00F90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509FD2"/>
  <w15:chartTrackingRefBased/>
  <w15:docId w15:val="{F8E3775B-9CEC-4CD9-8673-D9E5E223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50B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750B"/>
    <w:pPr>
      <w:keepNext/>
      <w:spacing w:before="240" w:after="60"/>
      <w:outlineLvl w:val="0"/>
    </w:pPr>
    <w:rPr>
      <w:rFonts w:ascii="Cambria" w:hAnsi="Cambria"/>
      <w:bCs/>
      <w:kern w:val="32"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750B"/>
    <w:rPr>
      <w:rFonts w:ascii="Cambria" w:eastAsia="Times New Roman" w:hAnsi="Cambria" w:cs="Times New Roman"/>
      <w:bCs/>
      <w:kern w:val="32"/>
      <w:sz w:val="32"/>
      <w:szCs w:val="32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7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50B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77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50B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ina Rasbold</dc:creator>
  <cp:keywords/>
  <dc:description/>
  <cp:lastModifiedBy>Katrina Rasbold</cp:lastModifiedBy>
  <cp:revision>3</cp:revision>
  <dcterms:created xsi:type="dcterms:W3CDTF">2019-08-17T06:53:00Z</dcterms:created>
  <dcterms:modified xsi:type="dcterms:W3CDTF">2019-08-17T07:11:00Z</dcterms:modified>
</cp:coreProperties>
</file>